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08FA5" w14:textId="4FD9343E" w:rsidR="00801816" w:rsidRDefault="00801816" w:rsidP="005D5D1C">
      <w:pPr>
        <w:rPr>
          <w:b/>
          <w:sz w:val="28"/>
          <w:szCs w:val="28"/>
        </w:rPr>
      </w:pPr>
    </w:p>
    <w:p w14:paraId="5AB6152D" w14:textId="16573358" w:rsidR="00712C5C" w:rsidRDefault="00712C5C" w:rsidP="005D5D1C">
      <w:pPr>
        <w:rPr>
          <w:b/>
          <w:sz w:val="28"/>
          <w:szCs w:val="28"/>
        </w:rPr>
      </w:pPr>
    </w:p>
    <w:p w14:paraId="2A598233" w14:textId="77777777" w:rsidR="00712C5C" w:rsidRDefault="00712C5C" w:rsidP="005D5D1C">
      <w:pPr>
        <w:rPr>
          <w:b/>
          <w:sz w:val="28"/>
          <w:szCs w:val="28"/>
        </w:rPr>
      </w:pPr>
    </w:p>
    <w:p w14:paraId="40C08DDA" w14:textId="77EACE69" w:rsidR="005439F2" w:rsidRPr="00712C5C" w:rsidRDefault="00B966E0" w:rsidP="00801816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bCs/>
          <w:sz w:val="22"/>
          <w:szCs w:val="22"/>
          <w:lang w:val="de"/>
        </w:rPr>
        <w:t>Aufstellung der ausgeschlossenen Kosten (Selbstkosten)</w:t>
      </w:r>
    </w:p>
    <w:p w14:paraId="05FD89E2" w14:textId="77777777" w:rsidR="00B966E0" w:rsidRPr="00712C5C" w:rsidRDefault="00B966E0" w:rsidP="00801816">
      <w:pPr>
        <w:jc w:val="center"/>
        <w:rPr>
          <w:rFonts w:ascii="Arial Narrow" w:hAnsi="Arial Narrow"/>
          <w:b/>
          <w:sz w:val="22"/>
          <w:szCs w:val="22"/>
        </w:rPr>
      </w:pPr>
    </w:p>
    <w:p w14:paraId="53895EE5" w14:textId="6E710923" w:rsidR="00801816" w:rsidRPr="00712C5C" w:rsidRDefault="00801816" w:rsidP="00801816">
      <w:pPr>
        <w:pStyle w:val="Listaszerbekezds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  <w:lang w:val="de"/>
        </w:rPr>
        <w:t xml:space="preserve">Für eine von einem externen Unternehmen gesponserte Studie gemäß den Bestimmungen der Universität für klinische Studien </w:t>
      </w:r>
    </w:p>
    <w:p w14:paraId="360EAD54" w14:textId="77777777" w:rsidR="005439F2" w:rsidRPr="00712C5C" w:rsidRDefault="005439F2" w:rsidP="009E0524">
      <w:pPr>
        <w:spacing w:line="360" w:lineRule="auto"/>
        <w:rPr>
          <w:rFonts w:ascii="Arial Narrow" w:hAnsi="Arial Narrow"/>
          <w:sz w:val="22"/>
          <w:szCs w:val="22"/>
        </w:rPr>
      </w:pPr>
    </w:p>
    <w:p w14:paraId="2C932579" w14:textId="77777777" w:rsidR="00A527DC" w:rsidRPr="00712C5C" w:rsidRDefault="00A527DC" w:rsidP="009E0524">
      <w:pPr>
        <w:spacing w:line="360" w:lineRule="auto"/>
        <w:rPr>
          <w:rFonts w:ascii="Arial Narrow" w:hAnsi="Arial Narrow"/>
          <w:sz w:val="22"/>
          <w:szCs w:val="22"/>
        </w:rPr>
      </w:pPr>
    </w:p>
    <w:p w14:paraId="24115EF0" w14:textId="77777777" w:rsidR="00A527DC" w:rsidRPr="00712C5C" w:rsidRDefault="00A527DC" w:rsidP="009E0524">
      <w:pPr>
        <w:spacing w:line="360" w:lineRule="auto"/>
        <w:rPr>
          <w:rFonts w:ascii="Arial Narrow" w:hAnsi="Arial Narrow"/>
          <w:sz w:val="22"/>
          <w:szCs w:val="22"/>
        </w:rPr>
      </w:pPr>
    </w:p>
    <w:p w14:paraId="00BD0747" w14:textId="1992C3BE" w:rsidR="001A7056" w:rsidRDefault="005439F2" w:rsidP="00A527DC">
      <w:pPr>
        <w:spacing w:line="360" w:lineRule="auto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  <w:lang w:val="de"/>
        </w:rPr>
        <w:t>Eine im Prüfplan angegebene Studie für kostenintensive diagnostische oder therapeutische Verfahren</w:t>
      </w:r>
    </w:p>
    <w:p w14:paraId="4BDE69B9" w14:textId="77777777" w:rsidR="00712C5C" w:rsidRPr="00712C5C" w:rsidRDefault="00712C5C" w:rsidP="00A527DC">
      <w:pPr>
        <w:spacing w:line="360" w:lineRule="auto"/>
        <w:rPr>
          <w:rFonts w:ascii="Arial Narrow" w:hAnsi="Arial Narrow"/>
          <w:sz w:val="22"/>
          <w:szCs w:val="22"/>
        </w:rPr>
      </w:pPr>
    </w:p>
    <w:p w14:paraId="23210D2C" w14:textId="4049227E" w:rsidR="001A7056" w:rsidRPr="00712C5C" w:rsidRDefault="001A7056" w:rsidP="001A7056">
      <w:pPr>
        <w:spacing w:line="360" w:lineRule="auto"/>
        <w:ind w:left="720" w:firstLine="720"/>
        <w:rPr>
          <w:rFonts w:ascii="Arial Narrow" w:hAnsi="Arial Narrow"/>
          <w:sz w:val="22"/>
          <w:szCs w:val="22"/>
        </w:rPr>
      </w:pPr>
      <w:permStart w:id="492653910" w:edGrp="everyone"/>
      <w:r>
        <w:rPr>
          <w:rFonts w:ascii="Arial Narrow" w:hAnsi="Arial Narrow"/>
          <w:i/>
          <w:iCs/>
          <w:sz w:val="22"/>
          <w:szCs w:val="22"/>
          <w:lang w:val="de"/>
        </w:rPr>
        <w:t>ist enthalten</w:t>
      </w:r>
      <w:r>
        <w:rPr>
          <w:rFonts w:ascii="Arial Narrow" w:hAnsi="Arial Narrow"/>
          <w:sz w:val="22"/>
          <w:szCs w:val="22"/>
          <w:lang w:val="de"/>
        </w:rPr>
        <w:t>.</w:t>
      </w:r>
      <w:r>
        <w:rPr>
          <w:rFonts w:ascii="Arial Narrow" w:hAnsi="Arial Narrow"/>
          <w:sz w:val="22"/>
          <w:szCs w:val="22"/>
          <w:lang w:val="de"/>
        </w:rPr>
        <w:tab/>
      </w:r>
      <w:r>
        <w:rPr>
          <w:rFonts w:ascii="Arial Narrow" w:hAnsi="Arial Narrow"/>
          <w:sz w:val="22"/>
          <w:szCs w:val="22"/>
          <w:lang w:val="de"/>
        </w:rPr>
        <w:tab/>
      </w:r>
      <w:r>
        <w:rPr>
          <w:rFonts w:ascii="Arial Narrow" w:hAnsi="Arial Narrow"/>
          <w:sz w:val="22"/>
          <w:szCs w:val="22"/>
          <w:lang w:val="de"/>
        </w:rPr>
        <w:tab/>
      </w:r>
      <w:r>
        <w:rPr>
          <w:rFonts w:ascii="Arial Narrow" w:hAnsi="Arial Narrow"/>
          <w:sz w:val="22"/>
          <w:szCs w:val="22"/>
          <w:lang w:val="de"/>
        </w:rPr>
        <w:tab/>
      </w:r>
      <w:r>
        <w:rPr>
          <w:rFonts w:ascii="Arial Narrow" w:hAnsi="Arial Narrow"/>
          <w:sz w:val="22"/>
          <w:szCs w:val="22"/>
          <w:lang w:val="de"/>
        </w:rPr>
        <w:tab/>
      </w:r>
      <w:r>
        <w:rPr>
          <w:rFonts w:ascii="Arial Narrow" w:hAnsi="Arial Narrow"/>
          <w:sz w:val="22"/>
          <w:szCs w:val="22"/>
          <w:lang w:val="de"/>
        </w:rPr>
        <w:tab/>
      </w:r>
      <w:r>
        <w:rPr>
          <w:rFonts w:ascii="Arial Narrow" w:hAnsi="Arial Narrow"/>
          <w:sz w:val="22"/>
          <w:szCs w:val="22"/>
          <w:lang w:val="de"/>
        </w:rPr>
        <w:tab/>
      </w:r>
      <w:r>
        <w:rPr>
          <w:rFonts w:ascii="Arial Narrow" w:hAnsi="Arial Narrow"/>
          <w:i/>
          <w:iCs/>
          <w:sz w:val="22"/>
          <w:szCs w:val="22"/>
          <w:lang w:val="de"/>
        </w:rPr>
        <w:t>ist NICHT enthalten</w:t>
      </w:r>
      <w:r>
        <w:rPr>
          <w:rFonts w:ascii="Arial Narrow" w:hAnsi="Arial Narrow"/>
          <w:sz w:val="22"/>
          <w:szCs w:val="22"/>
          <w:lang w:val="de"/>
        </w:rPr>
        <w:t>.</w:t>
      </w:r>
    </w:p>
    <w:permEnd w:id="492653910"/>
    <w:p w14:paraId="4B197CC8" w14:textId="7C031DF4" w:rsidR="001A7056" w:rsidRDefault="001A7056" w:rsidP="00A527DC">
      <w:pPr>
        <w:spacing w:line="360" w:lineRule="auto"/>
        <w:rPr>
          <w:rFonts w:ascii="Arial Narrow" w:hAnsi="Arial Narrow"/>
          <w:sz w:val="22"/>
          <w:szCs w:val="22"/>
        </w:rPr>
      </w:pPr>
    </w:p>
    <w:p w14:paraId="4BDE9D68" w14:textId="5D0556C2" w:rsidR="00370A17" w:rsidRPr="00712C5C" w:rsidRDefault="00370A17" w:rsidP="00A527DC">
      <w:pPr>
        <w:spacing w:line="360" w:lineRule="auto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  <w:lang w:val="de"/>
        </w:rPr>
        <w:t>Falls enthalten:</w:t>
      </w:r>
    </w:p>
    <w:p w14:paraId="7F0495AA" w14:textId="2E6C11E3" w:rsidR="004E1299" w:rsidRPr="00712C5C" w:rsidRDefault="001A7056" w:rsidP="00A527DC">
      <w:pPr>
        <w:spacing w:line="360" w:lineRule="auto"/>
        <w:rPr>
          <w:rFonts w:ascii="Arial Narrow" w:hAnsi="Arial Narrow"/>
          <w:sz w:val="22"/>
          <w:szCs w:val="22"/>
        </w:rPr>
      </w:pPr>
      <w:permStart w:id="1009393536" w:edGrp="everyone"/>
      <w:r>
        <w:rPr>
          <w:rFonts w:ascii="Arial Narrow" w:hAnsi="Arial Narrow"/>
          <w:sz w:val="22"/>
          <w:szCs w:val="22"/>
          <w:lang w:val="de"/>
        </w:rPr>
        <w:t xml:space="preserve">[ ] </w:t>
      </w:r>
      <w:permEnd w:id="1009393536"/>
      <w:r>
        <w:rPr>
          <w:rFonts w:ascii="Arial Narrow" w:hAnsi="Arial Narrow"/>
          <w:sz w:val="22"/>
          <w:szCs w:val="22"/>
          <w:lang w:val="de"/>
        </w:rPr>
        <w:t>Die Kosten pro registriertem Patienten betragen weniger als 12 % der in der institutionellen Vereinbarung für die klinische Prüfung prognostizierten Gesamteinnahmen aus Studiengebühren pro Patient.</w:t>
      </w:r>
    </w:p>
    <w:p w14:paraId="36E9D75C" w14:textId="248D480D" w:rsidR="001A7056" w:rsidRPr="00712C5C" w:rsidRDefault="001A7056" w:rsidP="00A527DC">
      <w:pPr>
        <w:spacing w:line="360" w:lineRule="auto"/>
        <w:rPr>
          <w:rFonts w:ascii="Arial Narrow" w:hAnsi="Arial Narrow"/>
          <w:sz w:val="22"/>
          <w:szCs w:val="22"/>
        </w:rPr>
      </w:pPr>
      <w:permStart w:id="377706645" w:edGrp="everyone"/>
      <w:r>
        <w:rPr>
          <w:rFonts w:ascii="Arial Narrow" w:eastAsia="Times New Roman" w:hAnsi="Arial Narrow" w:cs="Times New Roman"/>
          <w:sz w:val="22"/>
          <w:szCs w:val="22"/>
          <w:lang w:val="de"/>
        </w:rPr>
        <w:t xml:space="preserve">[ ] </w:t>
      </w:r>
      <w:permEnd w:id="377706645"/>
      <w:r>
        <w:rPr>
          <w:rFonts w:ascii="Arial Narrow" w:eastAsia="Times New Roman" w:hAnsi="Arial Narrow" w:cs="Times New Roman"/>
          <w:sz w:val="22"/>
          <w:szCs w:val="22"/>
          <w:lang w:val="de"/>
        </w:rPr>
        <w:t>Die Kosten pro registriertem Patienten betragen weniger als 12 % der in der institutionellen Vereinbarung für die klinische Prüfung prognostizierten Gesamteinnahmen aus Studiengebühren pro Patient.</w:t>
      </w:r>
    </w:p>
    <w:p w14:paraId="7EAB9DFC" w14:textId="5B11D8FD" w:rsidR="00B966E0" w:rsidRDefault="00B966E0" w:rsidP="00A527DC">
      <w:pPr>
        <w:spacing w:line="360" w:lineRule="auto"/>
        <w:rPr>
          <w:rFonts w:ascii="Arial Narrow" w:hAnsi="Arial Narrow"/>
          <w:sz w:val="22"/>
          <w:szCs w:val="22"/>
        </w:rPr>
      </w:pPr>
    </w:p>
    <w:p w14:paraId="56BE3993" w14:textId="77777777" w:rsidR="00712C5C" w:rsidRPr="00712C5C" w:rsidRDefault="00712C5C" w:rsidP="00A527DC">
      <w:pPr>
        <w:spacing w:line="360" w:lineRule="auto"/>
        <w:rPr>
          <w:rFonts w:ascii="Arial Narrow" w:hAnsi="Arial Narrow"/>
          <w:sz w:val="22"/>
          <w:szCs w:val="22"/>
        </w:rPr>
      </w:pPr>
    </w:p>
    <w:p w14:paraId="2DA6BF31" w14:textId="77777777" w:rsidR="00801816" w:rsidRPr="00712C5C" w:rsidRDefault="00801816" w:rsidP="009E0524">
      <w:pPr>
        <w:spacing w:line="360" w:lineRule="auto"/>
        <w:rPr>
          <w:rFonts w:ascii="Arial Narrow" w:hAnsi="Arial Narrow"/>
          <w:sz w:val="22"/>
          <w:szCs w:val="22"/>
        </w:rPr>
      </w:pPr>
    </w:p>
    <w:p w14:paraId="4973D7B5" w14:textId="77777777" w:rsidR="00A527DC" w:rsidRPr="00712C5C" w:rsidRDefault="00A527DC" w:rsidP="009E0524">
      <w:pPr>
        <w:spacing w:line="360" w:lineRule="auto"/>
        <w:rPr>
          <w:rFonts w:ascii="Arial Narrow" w:hAnsi="Arial Narrow"/>
          <w:sz w:val="22"/>
          <w:szCs w:val="22"/>
        </w:rPr>
      </w:pPr>
    </w:p>
    <w:p w14:paraId="7C270F45" w14:textId="77777777" w:rsidR="00A527DC" w:rsidRPr="00712C5C" w:rsidRDefault="00A527DC" w:rsidP="009E0524">
      <w:pPr>
        <w:spacing w:line="360" w:lineRule="auto"/>
        <w:rPr>
          <w:rFonts w:ascii="Arial Narrow" w:hAnsi="Arial Narrow"/>
          <w:sz w:val="22"/>
          <w:szCs w:val="22"/>
        </w:rPr>
      </w:pPr>
    </w:p>
    <w:p w14:paraId="0181C614" w14:textId="77777777" w:rsidR="00A527DC" w:rsidRPr="00712C5C" w:rsidRDefault="00A527DC" w:rsidP="009E0524">
      <w:pPr>
        <w:spacing w:line="360" w:lineRule="auto"/>
        <w:rPr>
          <w:rFonts w:ascii="Arial Narrow" w:hAnsi="Arial Narrow"/>
          <w:sz w:val="22"/>
          <w:szCs w:val="22"/>
        </w:rPr>
      </w:pPr>
    </w:p>
    <w:p w14:paraId="29F766B7" w14:textId="0B1BA90E" w:rsidR="00801816" w:rsidRPr="00712C5C" w:rsidRDefault="004E1299" w:rsidP="009E0524">
      <w:pPr>
        <w:spacing w:line="360" w:lineRule="auto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  <w:lang w:val="de"/>
        </w:rPr>
        <w:t xml:space="preserve">Budapest, </w:t>
      </w:r>
      <w:permStart w:id="1108754527" w:edGrp="everyone"/>
      <w:proofErr w:type="spellStart"/>
      <w:r w:rsidR="00D44A39">
        <w:rPr>
          <w:rStyle w:val="Helyrzszveg"/>
        </w:rPr>
        <w:t>Szöveg</w:t>
      </w:r>
      <w:proofErr w:type="spellEnd"/>
      <w:r w:rsidR="00D44A39">
        <w:rPr>
          <w:rStyle w:val="Helyrzszveg"/>
        </w:rPr>
        <w:t xml:space="preserve"> </w:t>
      </w:r>
      <w:proofErr w:type="spellStart"/>
      <w:r w:rsidR="00D44A39">
        <w:rPr>
          <w:rStyle w:val="Helyrzszveg"/>
        </w:rPr>
        <w:t>beírásához</w:t>
      </w:r>
      <w:proofErr w:type="spellEnd"/>
      <w:r w:rsidR="00D44A39">
        <w:rPr>
          <w:rStyle w:val="Helyrzszveg"/>
        </w:rPr>
        <w:t xml:space="preserve"> </w:t>
      </w:r>
      <w:proofErr w:type="spellStart"/>
      <w:r w:rsidR="00D44A39">
        <w:rPr>
          <w:rStyle w:val="Helyrzszveg"/>
        </w:rPr>
        <w:t>kattintson</w:t>
      </w:r>
      <w:proofErr w:type="spellEnd"/>
      <w:r w:rsidR="00D44A39">
        <w:rPr>
          <w:rStyle w:val="Helyrzszveg"/>
        </w:rPr>
        <w:t xml:space="preserve"> </w:t>
      </w:r>
      <w:proofErr w:type="spellStart"/>
      <w:r w:rsidR="00D44A39">
        <w:rPr>
          <w:rStyle w:val="Helyrzszveg"/>
        </w:rPr>
        <w:t>vagy</w:t>
      </w:r>
      <w:proofErr w:type="spellEnd"/>
      <w:r w:rsidR="00D44A39">
        <w:rPr>
          <w:rStyle w:val="Helyrzszveg"/>
        </w:rPr>
        <w:t xml:space="preserve"> </w:t>
      </w:r>
      <w:proofErr w:type="spellStart"/>
      <w:r w:rsidR="00D44A39">
        <w:rPr>
          <w:rStyle w:val="Helyrzszveg"/>
        </w:rPr>
        <w:t>koppintson</w:t>
      </w:r>
      <w:proofErr w:type="spellEnd"/>
      <w:r w:rsidR="00D44A39">
        <w:rPr>
          <w:rStyle w:val="Helyrzszveg"/>
        </w:rPr>
        <w:t xml:space="preserve"> ide.</w:t>
      </w:r>
      <w:permEnd w:id="1108754527"/>
    </w:p>
    <w:p w14:paraId="5D223F5A" w14:textId="77777777" w:rsidR="009E0524" w:rsidRPr="00712C5C" w:rsidRDefault="009E0524" w:rsidP="009E0524">
      <w:pPr>
        <w:spacing w:line="360" w:lineRule="auto"/>
        <w:rPr>
          <w:rFonts w:ascii="Arial Narrow" w:hAnsi="Arial Narrow"/>
          <w:sz w:val="22"/>
          <w:szCs w:val="22"/>
        </w:rPr>
      </w:pPr>
    </w:p>
    <w:p w14:paraId="2FACE825" w14:textId="77777777" w:rsidR="009E0524" w:rsidRPr="00712C5C" w:rsidRDefault="009E0524">
      <w:pPr>
        <w:rPr>
          <w:rFonts w:ascii="Arial Narrow" w:hAnsi="Arial Narrow"/>
          <w:sz w:val="22"/>
          <w:szCs w:val="22"/>
        </w:rPr>
      </w:pPr>
    </w:p>
    <w:p w14:paraId="17529767" w14:textId="77777777" w:rsidR="009E0524" w:rsidRPr="00712C5C" w:rsidRDefault="009E0524">
      <w:pPr>
        <w:rPr>
          <w:rFonts w:ascii="Arial Narrow" w:hAnsi="Arial Narrow"/>
          <w:sz w:val="22"/>
          <w:szCs w:val="22"/>
        </w:rPr>
      </w:pPr>
    </w:p>
    <w:p w14:paraId="3AD81716" w14:textId="77777777" w:rsidR="00801816" w:rsidRPr="00712C5C" w:rsidRDefault="00801816">
      <w:pPr>
        <w:rPr>
          <w:rFonts w:ascii="Arial Narrow" w:hAnsi="Arial Narrow"/>
          <w:sz w:val="22"/>
          <w:szCs w:val="22"/>
        </w:rPr>
      </w:pPr>
    </w:p>
    <w:p w14:paraId="5A6EC19B" w14:textId="77777777" w:rsidR="009E0524" w:rsidRPr="00712C5C" w:rsidRDefault="009E0524" w:rsidP="009E0524">
      <w:pPr>
        <w:pBdr>
          <w:bottom w:val="single" w:sz="12" w:space="1" w:color="auto"/>
        </w:pBdr>
        <w:jc w:val="center"/>
        <w:rPr>
          <w:rFonts w:ascii="Arial Narrow" w:hAnsi="Arial Narrow"/>
          <w:sz w:val="22"/>
          <w:szCs w:val="22"/>
        </w:rPr>
        <w:sectPr w:rsidR="009E0524" w:rsidRPr="00712C5C" w:rsidSect="009E0524">
          <w:headerReference w:type="default" r:id="rId7"/>
          <w:pgSz w:w="11900" w:h="16840"/>
          <w:pgMar w:top="1417" w:right="1417" w:bottom="1417" w:left="1417" w:header="708" w:footer="708" w:gutter="0"/>
          <w:cols w:space="708"/>
          <w:docGrid w:linePitch="360"/>
        </w:sectPr>
      </w:pPr>
    </w:p>
    <w:p w14:paraId="7CCAE032" w14:textId="1360ACF0" w:rsidR="009E0524" w:rsidRPr="00712C5C" w:rsidRDefault="009E0524" w:rsidP="009E0524">
      <w:pPr>
        <w:jc w:val="center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  <w:lang w:val="de"/>
        </w:rPr>
        <w:t xml:space="preserve">__________________________________ </w:t>
      </w:r>
    </w:p>
    <w:p w14:paraId="7ED72054" w14:textId="77777777" w:rsidR="00254A0C" w:rsidRPr="00712C5C" w:rsidRDefault="00254A0C" w:rsidP="009E0524">
      <w:pPr>
        <w:jc w:val="center"/>
        <w:rPr>
          <w:rFonts w:ascii="Arial Narrow" w:hAnsi="Arial Narrow"/>
          <w:sz w:val="22"/>
          <w:szCs w:val="22"/>
        </w:rPr>
      </w:pPr>
    </w:p>
    <w:p w14:paraId="0E07D348" w14:textId="4AE8B19D" w:rsidR="009E0524" w:rsidRPr="00712C5C" w:rsidRDefault="00254A0C" w:rsidP="009E0524">
      <w:pPr>
        <w:jc w:val="center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  <w:lang w:val="de"/>
        </w:rPr>
        <w:t>Hauptforscher/In:</w:t>
      </w:r>
    </w:p>
    <w:p w14:paraId="6531D4F5" w14:textId="77777777" w:rsidR="00D44A39" w:rsidRDefault="00D44A39" w:rsidP="009E0524">
      <w:pPr>
        <w:jc w:val="center"/>
        <w:rPr>
          <w:rFonts w:ascii="Arial Narrow" w:hAnsi="Arial Narrow"/>
          <w:sz w:val="22"/>
          <w:szCs w:val="22"/>
        </w:rPr>
      </w:pPr>
    </w:p>
    <w:p w14:paraId="5D412109" w14:textId="7046BF9D" w:rsidR="009E0524" w:rsidRPr="00712C5C" w:rsidRDefault="009E0524" w:rsidP="009E0524">
      <w:pPr>
        <w:jc w:val="center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  <w:lang w:val="de"/>
        </w:rPr>
        <w:t>____________________________</w:t>
      </w:r>
    </w:p>
    <w:p w14:paraId="269D32BC" w14:textId="3647C502" w:rsidR="009E0524" w:rsidRPr="00712C5C" w:rsidRDefault="009E0524" w:rsidP="009E0524">
      <w:pPr>
        <w:jc w:val="center"/>
        <w:rPr>
          <w:rFonts w:ascii="Arial Narrow" w:hAnsi="Arial Narrow"/>
          <w:sz w:val="22"/>
          <w:szCs w:val="22"/>
        </w:rPr>
      </w:pPr>
    </w:p>
    <w:p w14:paraId="55E2DB39" w14:textId="7B00FF15" w:rsidR="00D44A39" w:rsidRDefault="009E0524" w:rsidP="00D44A39">
      <w:pPr>
        <w:jc w:val="center"/>
        <w:rPr>
          <w:rFonts w:ascii="Arial Narrow" w:hAnsi="Arial Narrow"/>
          <w:sz w:val="22"/>
          <w:szCs w:val="22"/>
          <w:lang w:val="de"/>
        </w:rPr>
      </w:pPr>
      <w:r>
        <w:rPr>
          <w:rFonts w:ascii="Arial Narrow" w:hAnsi="Arial Narrow"/>
          <w:sz w:val="22"/>
          <w:szCs w:val="22"/>
          <w:lang w:val="de"/>
        </w:rPr>
        <w:t>Chef-Wirtschaftskoordinator</w:t>
      </w:r>
      <w:r w:rsidR="00E73DDC">
        <w:rPr>
          <w:rFonts w:ascii="Arial Narrow" w:hAnsi="Arial Narrow"/>
          <w:sz w:val="22"/>
          <w:szCs w:val="22"/>
          <w:lang w:val="de"/>
        </w:rPr>
        <w:t>/In</w:t>
      </w:r>
    </w:p>
    <w:p w14:paraId="6EA4CAAF" w14:textId="43C39CA3" w:rsidR="00E73DDC" w:rsidRDefault="00E73DDC">
      <w:pPr>
        <w:rPr>
          <w:rFonts w:ascii="Arial Narrow" w:hAnsi="Arial Narrow"/>
          <w:sz w:val="22"/>
          <w:szCs w:val="22"/>
          <w:lang w:val="de"/>
        </w:rPr>
      </w:pPr>
    </w:p>
    <w:p w14:paraId="2A092737" w14:textId="77777777" w:rsidR="009E0524" w:rsidRPr="00712C5C" w:rsidRDefault="009E0524" w:rsidP="00D44A39">
      <w:pPr>
        <w:rPr>
          <w:rFonts w:ascii="Arial Narrow" w:hAnsi="Arial Narrow"/>
          <w:sz w:val="22"/>
          <w:szCs w:val="22"/>
        </w:rPr>
        <w:sectPr w:rsidR="009E0524" w:rsidRPr="00712C5C" w:rsidSect="009E0524">
          <w:type w:val="continuous"/>
          <w:pgSz w:w="11900" w:h="16840"/>
          <w:pgMar w:top="1417" w:right="1417" w:bottom="1417" w:left="1417" w:header="708" w:footer="708" w:gutter="0"/>
          <w:cols w:num="2" w:space="708"/>
          <w:docGrid w:linePitch="360"/>
        </w:sectPr>
      </w:pPr>
    </w:p>
    <w:p w14:paraId="35CC472E" w14:textId="28D37F6F" w:rsidR="00801816" w:rsidRPr="00712C5C" w:rsidRDefault="00801816" w:rsidP="009E0524">
      <w:pPr>
        <w:rPr>
          <w:rFonts w:ascii="Arial Narrow" w:hAnsi="Arial Narrow"/>
          <w:sz w:val="22"/>
          <w:szCs w:val="22"/>
        </w:rPr>
      </w:pPr>
    </w:p>
    <w:sectPr w:rsidR="00801816" w:rsidRPr="00712C5C" w:rsidSect="009E0524">
      <w:type w:val="continuous"/>
      <w:pgSz w:w="11900" w:h="16840"/>
      <w:pgMar w:top="1417" w:right="1417" w:bottom="1417" w:left="1417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DD493" w14:textId="77777777" w:rsidR="00CA3C3B" w:rsidRDefault="00CA3C3B" w:rsidP="005439F2">
      <w:r>
        <w:separator/>
      </w:r>
    </w:p>
  </w:endnote>
  <w:endnote w:type="continuationSeparator" w:id="0">
    <w:p w14:paraId="03244C39" w14:textId="77777777" w:rsidR="00CA3C3B" w:rsidRDefault="00CA3C3B" w:rsidP="005439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1D59A6" w14:textId="77777777" w:rsidR="00CA3C3B" w:rsidRDefault="00CA3C3B" w:rsidP="005439F2">
      <w:r>
        <w:separator/>
      </w:r>
    </w:p>
  </w:footnote>
  <w:footnote w:type="continuationSeparator" w:id="0">
    <w:p w14:paraId="638A76F7" w14:textId="77777777" w:rsidR="00CA3C3B" w:rsidRDefault="00CA3C3B" w:rsidP="005439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A6211" w14:textId="5C62ACD5" w:rsidR="004E719C" w:rsidRPr="00712C5C" w:rsidRDefault="00B966E0" w:rsidP="00712C5C">
    <w:pPr>
      <w:pStyle w:val="Default"/>
      <w:ind w:left="5761"/>
      <w:rPr>
        <w:rFonts w:ascii="Arial Narrow" w:hAnsi="Arial Narrow" w:cstheme="minorHAnsi"/>
        <w:sz w:val="20"/>
        <w:szCs w:val="20"/>
      </w:rPr>
    </w:pPr>
    <w:r>
      <w:rPr>
        <w:rFonts w:ascii="Arial Narrow" w:hAnsi="Arial Narrow" w:cstheme="minorHAnsi"/>
        <w:sz w:val="20"/>
        <w:szCs w:val="20"/>
        <w:lang w:val="de"/>
      </w:rPr>
      <w:t>Protokoll-Nr.:</w:t>
    </w:r>
    <w:r w:rsidR="00D44A39">
      <w:rPr>
        <w:rFonts w:ascii="Arial Narrow" w:hAnsi="Arial Narrow" w:cstheme="minorHAnsi"/>
        <w:sz w:val="20"/>
        <w:szCs w:val="20"/>
        <w:lang w:val="de"/>
      </w:rPr>
      <w:t xml:space="preserve"> </w:t>
    </w:r>
    <w:permStart w:id="1454798410" w:edGrp="everyone"/>
    <w:r w:rsidR="00D44A39">
      <w:rPr>
        <w:rStyle w:val="Helyrzszveg"/>
      </w:rPr>
      <w:t>Szöveg beírásához kattintson vagy koppintson ide.</w:t>
    </w:r>
    <w:permEnd w:id="1454798410"/>
  </w:p>
  <w:p w14:paraId="41A1263A" w14:textId="191C44E8" w:rsidR="004E719C" w:rsidRPr="00712C5C" w:rsidRDefault="004E719C" w:rsidP="00712C5C">
    <w:pPr>
      <w:pStyle w:val="lfej"/>
      <w:ind w:left="5761"/>
      <w:rPr>
        <w:rFonts w:ascii="Arial Narrow" w:hAnsi="Arial Narrow" w:cstheme="minorHAnsi"/>
        <w:sz w:val="20"/>
        <w:szCs w:val="20"/>
      </w:rPr>
    </w:pPr>
    <w:r>
      <w:rPr>
        <w:rFonts w:ascii="Arial Narrow" w:hAnsi="Arial Narrow" w:cstheme="minorHAnsi"/>
        <w:sz w:val="20"/>
        <w:szCs w:val="20"/>
        <w:lang w:val="de"/>
      </w:rPr>
      <w:t xml:space="preserve">Sponsor: </w:t>
    </w:r>
    <w:r w:rsidR="00D44A39">
      <w:rPr>
        <w:rFonts w:ascii="Arial Narrow" w:hAnsi="Arial Narrow" w:cstheme="minorHAnsi"/>
        <w:sz w:val="20"/>
        <w:szCs w:val="20"/>
        <w:lang w:val="de"/>
      </w:rPr>
      <w:t xml:space="preserve"> </w:t>
    </w:r>
    <w:permStart w:id="997092160" w:edGrp="everyone"/>
    <w:proofErr w:type="spellStart"/>
    <w:r w:rsidR="00D44A39">
      <w:rPr>
        <w:rStyle w:val="Helyrzszveg"/>
      </w:rPr>
      <w:t>Szöveg</w:t>
    </w:r>
    <w:proofErr w:type="spellEnd"/>
    <w:r w:rsidR="00D44A39">
      <w:rPr>
        <w:rStyle w:val="Helyrzszveg"/>
      </w:rPr>
      <w:t xml:space="preserve"> </w:t>
    </w:r>
    <w:proofErr w:type="spellStart"/>
    <w:r w:rsidR="00D44A39">
      <w:rPr>
        <w:rStyle w:val="Helyrzszveg"/>
      </w:rPr>
      <w:t>beírásához</w:t>
    </w:r>
    <w:proofErr w:type="spellEnd"/>
    <w:r w:rsidR="00D44A39">
      <w:rPr>
        <w:rStyle w:val="Helyrzszveg"/>
      </w:rPr>
      <w:t xml:space="preserve"> </w:t>
    </w:r>
    <w:proofErr w:type="spellStart"/>
    <w:r w:rsidR="00D44A39">
      <w:rPr>
        <w:rStyle w:val="Helyrzszveg"/>
      </w:rPr>
      <w:t>kattintson</w:t>
    </w:r>
    <w:proofErr w:type="spellEnd"/>
    <w:r w:rsidR="00D44A39">
      <w:rPr>
        <w:rStyle w:val="Helyrzszveg"/>
      </w:rPr>
      <w:t xml:space="preserve"> </w:t>
    </w:r>
    <w:proofErr w:type="spellStart"/>
    <w:r w:rsidR="00D44A39">
      <w:rPr>
        <w:rStyle w:val="Helyrzszveg"/>
      </w:rPr>
      <w:t>vagy</w:t>
    </w:r>
    <w:proofErr w:type="spellEnd"/>
    <w:r w:rsidR="00D44A39">
      <w:rPr>
        <w:rStyle w:val="Helyrzszveg"/>
      </w:rPr>
      <w:t xml:space="preserve"> </w:t>
    </w:r>
    <w:proofErr w:type="spellStart"/>
    <w:r w:rsidR="00D44A39">
      <w:rPr>
        <w:rStyle w:val="Helyrzszveg"/>
      </w:rPr>
      <w:t>koppintson</w:t>
    </w:r>
    <w:proofErr w:type="spellEnd"/>
    <w:r w:rsidR="00D44A39">
      <w:rPr>
        <w:rStyle w:val="Helyrzszveg"/>
      </w:rPr>
      <w:t xml:space="preserve"> ide.</w:t>
    </w:r>
    <w:permEnd w:id="997092160"/>
  </w:p>
  <w:p w14:paraId="5E44693E" w14:textId="453E28CC" w:rsidR="004E719C" w:rsidRPr="00712C5C" w:rsidRDefault="004E719C" w:rsidP="00712C5C">
    <w:pPr>
      <w:pStyle w:val="lfej"/>
      <w:ind w:left="5761"/>
      <w:rPr>
        <w:rFonts w:ascii="Arial Narrow" w:hAnsi="Arial Narrow" w:cstheme="minorHAnsi"/>
        <w:sz w:val="20"/>
        <w:szCs w:val="20"/>
      </w:rPr>
    </w:pPr>
    <w:r>
      <w:rPr>
        <w:rFonts w:ascii="Arial Narrow" w:hAnsi="Arial Narrow" w:cstheme="minorHAnsi"/>
        <w:sz w:val="20"/>
        <w:szCs w:val="20"/>
        <w:lang w:val="de"/>
      </w:rPr>
      <w:t xml:space="preserve">Hauptforscher/In: </w:t>
    </w:r>
    <w:permStart w:id="809717322" w:edGrp="everyone"/>
    <w:proofErr w:type="spellStart"/>
    <w:r w:rsidR="00D44A39">
      <w:rPr>
        <w:rStyle w:val="Helyrzszveg"/>
      </w:rPr>
      <w:t>Szöveg</w:t>
    </w:r>
    <w:proofErr w:type="spellEnd"/>
    <w:r w:rsidR="00D44A39">
      <w:rPr>
        <w:rStyle w:val="Helyrzszveg"/>
      </w:rPr>
      <w:t xml:space="preserve"> </w:t>
    </w:r>
    <w:proofErr w:type="spellStart"/>
    <w:r w:rsidR="00D44A39">
      <w:rPr>
        <w:rStyle w:val="Helyrzszveg"/>
      </w:rPr>
      <w:t>beírásához</w:t>
    </w:r>
    <w:proofErr w:type="spellEnd"/>
    <w:r w:rsidR="00D44A39">
      <w:rPr>
        <w:rStyle w:val="Helyrzszveg"/>
      </w:rPr>
      <w:t xml:space="preserve"> </w:t>
    </w:r>
    <w:proofErr w:type="spellStart"/>
    <w:r w:rsidR="00D44A39">
      <w:rPr>
        <w:rStyle w:val="Helyrzszveg"/>
      </w:rPr>
      <w:t>kattintson</w:t>
    </w:r>
    <w:proofErr w:type="spellEnd"/>
    <w:r w:rsidR="00D44A39">
      <w:rPr>
        <w:rStyle w:val="Helyrzszveg"/>
      </w:rPr>
      <w:t xml:space="preserve"> </w:t>
    </w:r>
    <w:proofErr w:type="spellStart"/>
    <w:r w:rsidR="00D44A39">
      <w:rPr>
        <w:rStyle w:val="Helyrzszveg"/>
      </w:rPr>
      <w:t>vagy</w:t>
    </w:r>
    <w:proofErr w:type="spellEnd"/>
    <w:r w:rsidR="00D44A39">
      <w:rPr>
        <w:rStyle w:val="Helyrzszveg"/>
      </w:rPr>
      <w:t xml:space="preserve"> </w:t>
    </w:r>
    <w:proofErr w:type="spellStart"/>
    <w:r w:rsidR="00D44A39">
      <w:rPr>
        <w:rStyle w:val="Helyrzszveg"/>
      </w:rPr>
      <w:t>koppintson</w:t>
    </w:r>
    <w:proofErr w:type="spellEnd"/>
    <w:r w:rsidR="00D44A39">
      <w:rPr>
        <w:rStyle w:val="Helyrzszveg"/>
      </w:rPr>
      <w:t xml:space="preserve"> ide.</w:t>
    </w:r>
    <w:permEnd w:id="809717322"/>
  </w:p>
  <w:p w14:paraId="17726562" w14:textId="67CF4907" w:rsidR="005439F2" w:rsidRPr="00712C5C" w:rsidRDefault="00B966E0" w:rsidP="00712C5C">
    <w:pPr>
      <w:pStyle w:val="lfej"/>
      <w:ind w:left="5761"/>
      <w:rPr>
        <w:rFonts w:ascii="Arial Narrow" w:hAnsi="Arial Narrow" w:cstheme="minorHAnsi"/>
        <w:sz w:val="20"/>
        <w:szCs w:val="20"/>
      </w:rPr>
    </w:pPr>
    <w:r>
      <w:rPr>
        <w:rFonts w:ascii="Arial Narrow" w:hAnsi="Arial Narrow" w:cstheme="minorHAnsi"/>
        <w:sz w:val="20"/>
        <w:szCs w:val="20"/>
        <w:lang w:val="de"/>
      </w:rPr>
      <w:t>Prüfstelle:</w:t>
    </w:r>
    <w:r w:rsidR="00D44A39">
      <w:rPr>
        <w:rFonts w:ascii="Arial Narrow" w:hAnsi="Arial Narrow" w:cstheme="minorHAnsi"/>
        <w:sz w:val="20"/>
        <w:szCs w:val="20"/>
        <w:lang w:val="de"/>
      </w:rPr>
      <w:t xml:space="preserve"> </w:t>
    </w:r>
    <w:permStart w:id="1504906802" w:edGrp="everyone"/>
    <w:proofErr w:type="spellStart"/>
    <w:r w:rsidR="00D44A39">
      <w:rPr>
        <w:rStyle w:val="Helyrzszveg"/>
      </w:rPr>
      <w:t>Szöveg</w:t>
    </w:r>
    <w:proofErr w:type="spellEnd"/>
    <w:r w:rsidR="00D44A39">
      <w:rPr>
        <w:rStyle w:val="Helyrzszveg"/>
      </w:rPr>
      <w:t xml:space="preserve"> </w:t>
    </w:r>
    <w:proofErr w:type="spellStart"/>
    <w:r w:rsidR="00D44A39">
      <w:rPr>
        <w:rStyle w:val="Helyrzszveg"/>
      </w:rPr>
      <w:t>beírásához</w:t>
    </w:r>
    <w:proofErr w:type="spellEnd"/>
    <w:r w:rsidR="00D44A39">
      <w:rPr>
        <w:rStyle w:val="Helyrzszveg"/>
      </w:rPr>
      <w:t xml:space="preserve"> </w:t>
    </w:r>
    <w:proofErr w:type="spellStart"/>
    <w:r w:rsidR="00D44A39">
      <w:rPr>
        <w:rStyle w:val="Helyrzszveg"/>
      </w:rPr>
      <w:t>kattintson</w:t>
    </w:r>
    <w:proofErr w:type="spellEnd"/>
    <w:r w:rsidR="00D44A39">
      <w:rPr>
        <w:rStyle w:val="Helyrzszveg"/>
      </w:rPr>
      <w:t xml:space="preserve"> </w:t>
    </w:r>
    <w:proofErr w:type="spellStart"/>
    <w:r w:rsidR="00D44A39">
      <w:rPr>
        <w:rStyle w:val="Helyrzszveg"/>
      </w:rPr>
      <w:t>vagy</w:t>
    </w:r>
    <w:proofErr w:type="spellEnd"/>
    <w:r w:rsidR="00D44A39">
      <w:rPr>
        <w:rStyle w:val="Helyrzszveg"/>
      </w:rPr>
      <w:t xml:space="preserve"> </w:t>
    </w:r>
    <w:proofErr w:type="spellStart"/>
    <w:r w:rsidR="00D44A39">
      <w:rPr>
        <w:rStyle w:val="Helyrzszveg"/>
      </w:rPr>
      <w:t>koppintson</w:t>
    </w:r>
    <w:proofErr w:type="spellEnd"/>
    <w:r w:rsidR="00D44A39">
      <w:rPr>
        <w:rStyle w:val="Helyrzszveg"/>
      </w:rPr>
      <w:t xml:space="preserve"> ide.</w:t>
    </w:r>
    <w:permEnd w:id="1504906802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192414"/>
    <w:multiLevelType w:val="hybridMultilevel"/>
    <w:tmpl w:val="4A6462EC"/>
    <w:lvl w:ilvl="0" w:tplc="EC74DBD0">
      <w:start w:val="6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247449"/>
    <w:multiLevelType w:val="hybridMultilevel"/>
    <w:tmpl w:val="356260DA"/>
    <w:lvl w:ilvl="0" w:tplc="218C81A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4765482">
    <w:abstractNumId w:val="1"/>
  </w:num>
  <w:num w:numId="2" w16cid:durableId="11708679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feuH/6aNZPbSEzirVJGGkH4r8w3ctjseZd++zVYlxleGak+uJc+XqbhjseRO7Zcone+XQqeJNUECit6aEwGJqg==" w:salt="+btyIv3YiQbkpiJKP1XFHw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NDcyNjY3MzAzNzdW0lEKTi0uzszPAykwrAUAQvrYFywAAAA="/>
  </w:docVars>
  <w:rsids>
    <w:rsidRoot w:val="000D092A"/>
    <w:rsid w:val="000364C1"/>
    <w:rsid w:val="000D092A"/>
    <w:rsid w:val="000E1872"/>
    <w:rsid w:val="00152929"/>
    <w:rsid w:val="001A7056"/>
    <w:rsid w:val="001C3677"/>
    <w:rsid w:val="001C43EF"/>
    <w:rsid w:val="00254A0C"/>
    <w:rsid w:val="00263990"/>
    <w:rsid w:val="002C055E"/>
    <w:rsid w:val="002F7AA5"/>
    <w:rsid w:val="003100A7"/>
    <w:rsid w:val="00344151"/>
    <w:rsid w:val="00357DAE"/>
    <w:rsid w:val="00370A17"/>
    <w:rsid w:val="00382102"/>
    <w:rsid w:val="003B1A5A"/>
    <w:rsid w:val="003C163C"/>
    <w:rsid w:val="0041069A"/>
    <w:rsid w:val="00426298"/>
    <w:rsid w:val="004767B2"/>
    <w:rsid w:val="00490859"/>
    <w:rsid w:val="004B60D5"/>
    <w:rsid w:val="004E1299"/>
    <w:rsid w:val="004E719C"/>
    <w:rsid w:val="004F703D"/>
    <w:rsid w:val="005439F2"/>
    <w:rsid w:val="00574B5D"/>
    <w:rsid w:val="005A1E02"/>
    <w:rsid w:val="005B28B9"/>
    <w:rsid w:val="005D5D1C"/>
    <w:rsid w:val="00693736"/>
    <w:rsid w:val="00694994"/>
    <w:rsid w:val="006B36C7"/>
    <w:rsid w:val="006B3ADF"/>
    <w:rsid w:val="006E5378"/>
    <w:rsid w:val="00712C5C"/>
    <w:rsid w:val="00714B19"/>
    <w:rsid w:val="00730478"/>
    <w:rsid w:val="007A7435"/>
    <w:rsid w:val="007B0C2D"/>
    <w:rsid w:val="007B13F4"/>
    <w:rsid w:val="007B19D5"/>
    <w:rsid w:val="007D6E47"/>
    <w:rsid w:val="007E14A0"/>
    <w:rsid w:val="00801816"/>
    <w:rsid w:val="00873DA0"/>
    <w:rsid w:val="00875AD9"/>
    <w:rsid w:val="00886F13"/>
    <w:rsid w:val="008947DD"/>
    <w:rsid w:val="008D4771"/>
    <w:rsid w:val="00936328"/>
    <w:rsid w:val="009C167B"/>
    <w:rsid w:val="009E0524"/>
    <w:rsid w:val="009F6DF9"/>
    <w:rsid w:val="00A135E2"/>
    <w:rsid w:val="00A26CD3"/>
    <w:rsid w:val="00A527DC"/>
    <w:rsid w:val="00A93C97"/>
    <w:rsid w:val="00AB3AFB"/>
    <w:rsid w:val="00AC3275"/>
    <w:rsid w:val="00B22587"/>
    <w:rsid w:val="00B966E0"/>
    <w:rsid w:val="00BC05DE"/>
    <w:rsid w:val="00BF2C16"/>
    <w:rsid w:val="00C2648C"/>
    <w:rsid w:val="00C4575B"/>
    <w:rsid w:val="00C77071"/>
    <w:rsid w:val="00C85625"/>
    <w:rsid w:val="00CA3C3B"/>
    <w:rsid w:val="00CA570A"/>
    <w:rsid w:val="00CC1D86"/>
    <w:rsid w:val="00CE16BD"/>
    <w:rsid w:val="00D44A39"/>
    <w:rsid w:val="00DD1D92"/>
    <w:rsid w:val="00DE590F"/>
    <w:rsid w:val="00E06362"/>
    <w:rsid w:val="00E73DDC"/>
    <w:rsid w:val="00F47EB4"/>
    <w:rsid w:val="00FF1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361A68"/>
  <w15:docId w15:val="{B1756081-54D6-443D-AE90-F45E04541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5439F2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5439F2"/>
  </w:style>
  <w:style w:type="paragraph" w:styleId="llb">
    <w:name w:val="footer"/>
    <w:basedOn w:val="Norml"/>
    <w:link w:val="llbChar"/>
    <w:uiPriority w:val="99"/>
    <w:unhideWhenUsed/>
    <w:rsid w:val="005439F2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5439F2"/>
  </w:style>
  <w:style w:type="paragraph" w:styleId="Listaszerbekezds">
    <w:name w:val="List Paragraph"/>
    <w:basedOn w:val="Norml"/>
    <w:uiPriority w:val="34"/>
    <w:qFormat/>
    <w:rsid w:val="00801816"/>
    <w:pPr>
      <w:ind w:left="720"/>
      <w:contextualSpacing/>
    </w:pPr>
  </w:style>
  <w:style w:type="table" w:styleId="Rcsostblzat">
    <w:name w:val="Table Grid"/>
    <w:basedOn w:val="Normltblzat"/>
    <w:uiPriority w:val="39"/>
    <w:rsid w:val="00AC32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E1299"/>
    <w:pPr>
      <w:autoSpaceDE w:val="0"/>
      <w:autoSpaceDN w:val="0"/>
      <w:adjustRightInd w:val="0"/>
    </w:pPr>
    <w:rPr>
      <w:rFonts w:ascii="Times New Roman" w:hAnsi="Times New Roman" w:cs="Times New Roman"/>
      <w:color w:val="000000"/>
      <w:lang w:val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5A1E02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5A1E02"/>
    <w:rPr>
      <w:rFonts w:ascii="Segoe UI" w:hAnsi="Segoe UI" w:cs="Segoe UI"/>
      <w:sz w:val="18"/>
      <w:szCs w:val="18"/>
    </w:rPr>
  </w:style>
  <w:style w:type="character" w:styleId="Helyrzszveg">
    <w:name w:val="Placeholder Text"/>
    <w:basedOn w:val="Bekezdsalapbettpusa"/>
    <w:uiPriority w:val="99"/>
    <w:semiHidden/>
    <w:rsid w:val="00D44A3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500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8</Words>
  <Characters>820</Characters>
  <Application>Microsoft Office Word</Application>
  <DocSecurity>8</DocSecurity>
  <Lines>6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Omrai Amarilla</cp:lastModifiedBy>
  <cp:revision>5</cp:revision>
  <cp:lastPrinted>2022-12-05T10:20:00Z</cp:lastPrinted>
  <dcterms:created xsi:type="dcterms:W3CDTF">2022-11-16T09:38:00Z</dcterms:created>
  <dcterms:modified xsi:type="dcterms:W3CDTF">2022-12-05T10:26:00Z</dcterms:modified>
</cp:coreProperties>
</file>